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5D9D" w:rsidRDefault="0026107D">
      <w:r>
        <w:t>Q4:</w:t>
      </w:r>
    </w:p>
    <w:p w:rsidR="0026107D" w:rsidRDefault="0026107D">
      <w:r>
        <w:t>K-means clustering is faster</w:t>
      </w:r>
      <w:r w:rsidR="00025A94">
        <w:t xml:space="preserve"> than </w:t>
      </w:r>
      <w:r w:rsidR="00963C16">
        <w:t>Hierarchical clustering</w:t>
      </w:r>
      <w:r w:rsidR="00963C16">
        <w:t xml:space="preserve"> because</w:t>
      </w:r>
      <w:r>
        <w:t xml:space="preserve"> K-means clustering running time is O(n), whereas Hierarchical clustering running time is O(n^2).</w:t>
      </w:r>
    </w:p>
    <w:p w:rsidR="005C2186" w:rsidRDefault="005C2186"/>
    <w:p w:rsidR="005C2186" w:rsidRDefault="005C2186">
      <w:r>
        <w:t>Q7:</w:t>
      </w:r>
    </w:p>
    <w:p w:rsidR="005C2186" w:rsidRDefault="005C2186">
      <w:proofErr w:type="spellStart"/>
      <w:r w:rsidRPr="005C2186">
        <w:t>hierarchical_clustering</w:t>
      </w:r>
      <w:proofErr w:type="spellEnd"/>
    </w:p>
    <w:p w:rsidR="005C2186" w:rsidRDefault="005C2186">
      <w:r w:rsidRPr="005C2186">
        <w:t>1.75163886916e+11</w:t>
      </w:r>
    </w:p>
    <w:p w:rsidR="005C2186" w:rsidRDefault="005C2186"/>
    <w:p w:rsidR="005C2186" w:rsidRDefault="005C2186" w:rsidP="005C2186">
      <w:proofErr w:type="spellStart"/>
      <w:r w:rsidRPr="005C2186">
        <w:t>kmeans_clustering</w:t>
      </w:r>
      <w:proofErr w:type="spellEnd"/>
    </w:p>
    <w:p w:rsidR="005C2186" w:rsidRDefault="005C2186" w:rsidP="005C2186">
      <w:r w:rsidRPr="005C2186">
        <w:t>2.71254226924e+11</w:t>
      </w:r>
    </w:p>
    <w:p w:rsidR="00A43262" w:rsidRDefault="00A43262" w:rsidP="005C2186"/>
    <w:p w:rsidR="00A43262" w:rsidRDefault="00A43262" w:rsidP="005C2186">
      <w:r>
        <w:t>Q8:</w:t>
      </w:r>
    </w:p>
    <w:p w:rsidR="00A43262" w:rsidRPr="005C2186" w:rsidRDefault="00643DDB" w:rsidP="005C2186">
      <w:r>
        <w:t xml:space="preserve">The cluster centers generated by the two methods are similar. </w:t>
      </w:r>
      <w:proofErr w:type="gramStart"/>
      <w:r w:rsidR="00963C16">
        <w:t>But</w:t>
      </w:r>
      <w:r>
        <w:t>,</w:t>
      </w:r>
      <w:proofErr w:type="gramEnd"/>
      <w:r>
        <w:t xml:space="preserve"> </w:t>
      </w:r>
      <w:r w:rsidR="00F8300A">
        <w:t>a</w:t>
      </w:r>
      <w:r>
        <w:t xml:space="preserve"> major differences are the clusters centers located </w:t>
      </w:r>
      <w:r w:rsidR="00F8300A">
        <w:t xml:space="preserve">on the West coast. </w:t>
      </w:r>
      <w:proofErr w:type="spellStart"/>
      <w:r w:rsidR="00F8300A">
        <w:t>Kmeans</w:t>
      </w:r>
      <w:proofErr w:type="spellEnd"/>
      <w:r w:rsidR="00F8300A">
        <w:t>-</w:t>
      </w:r>
      <w:r>
        <w:t>clustering generated thre</w:t>
      </w:r>
      <w:r w:rsidR="00F8300A">
        <w:t xml:space="preserve">e cluster centers in California, while hierarchical clustering generated only 2 centers in this state. </w:t>
      </w:r>
      <w:r>
        <w:t xml:space="preserve"> Since this method initiate centers using co</w:t>
      </w:r>
      <w:r w:rsidR="00F8300A">
        <w:t>unties with the highest</w:t>
      </w:r>
      <w:r>
        <w:t xml:space="preserve"> population, and California is </w:t>
      </w:r>
      <w:r w:rsidR="00F8300A">
        <w:t xml:space="preserve">the most </w:t>
      </w:r>
      <w:r w:rsidR="00F8300A" w:rsidRPr="00F8300A">
        <w:t>populous</w:t>
      </w:r>
      <w:r w:rsidR="00F8300A">
        <w:t xml:space="preserve"> state</w:t>
      </w:r>
      <w:r>
        <w:t>, it is expected that cluster centers tend to localize in this state.</w:t>
      </w:r>
    </w:p>
    <w:p w:rsidR="005C2186" w:rsidRDefault="005C2186"/>
    <w:p w:rsidR="00DA70C8" w:rsidRDefault="00DA70C8">
      <w:r>
        <w:t>Q9:</w:t>
      </w:r>
    </w:p>
    <w:p w:rsidR="00DA70C8" w:rsidRDefault="00F77F52">
      <w:r>
        <w:t>H</w:t>
      </w:r>
      <w:r w:rsidR="00DA70C8">
        <w:t>ierarchical</w:t>
      </w:r>
      <w:r w:rsidR="00D76AA2">
        <w:t xml:space="preserve"> clustering produces clusters</w:t>
      </w:r>
      <w:r w:rsidR="00DA70C8">
        <w:t xml:space="preserve"> with lower distortion.</w:t>
      </w:r>
    </w:p>
    <w:p w:rsidR="00C85E46" w:rsidRDefault="00C85E46"/>
    <w:p w:rsidR="00C85E46" w:rsidRDefault="00C85E46">
      <w:r>
        <w:t>Q11:</w:t>
      </w:r>
    </w:p>
    <w:p w:rsidR="00C85E46" w:rsidRDefault="00C85E46">
      <w:r>
        <w:t xml:space="preserve">For smaller data set (111-county set), hierarchical clustering consistently produces lower distortion. However, in larger data set (290-, 896-county set), there distortions are large for </w:t>
      </w:r>
      <w:r w:rsidR="00F8300A">
        <w:t>both</w:t>
      </w:r>
      <w:r>
        <w:t xml:space="preserve"> methods, and there is no advantage (in terms of minimize distortions)</w:t>
      </w:r>
      <w:r w:rsidR="00F8300A">
        <w:t xml:space="preserve"> in</w:t>
      </w:r>
      <w:r>
        <w:t xml:space="preserve"> choosing one over another.  However, k-means clustering tend to be much faster, hence, for large data set, this is </w:t>
      </w:r>
      <w:r w:rsidR="00F8300A">
        <w:t xml:space="preserve">method </w:t>
      </w:r>
      <w:r>
        <w:t>superior.</w:t>
      </w:r>
    </w:p>
    <w:p w:rsidR="00C85E46" w:rsidRDefault="00C85E46"/>
    <w:p w:rsidR="00C85E46" w:rsidRDefault="00C85E46">
      <w:r>
        <w:t>For smaller data set, use hierarchical clustering since it is less biased. For k-means clustering, the initial centers are arbitrary. However, if there is sufficient iteration, I image this approach will provide better performance. In general</w:t>
      </w:r>
      <w:r w:rsidR="00F8300A">
        <w:t>,</w:t>
      </w:r>
      <w:r>
        <w:t xml:space="preserve"> hierarchical clustering is very slow, while k-means clustering is a lot faste</w:t>
      </w:r>
      <w:r w:rsidR="00F8300A">
        <w:t>r, and for large data sets, the distortion error</w:t>
      </w:r>
      <w:r>
        <w:t xml:space="preserve"> </w:t>
      </w:r>
      <w:r w:rsidR="00F8300A">
        <w:t>are</w:t>
      </w:r>
      <w:r>
        <w:t xml:space="preserve"> similar </w:t>
      </w:r>
      <w:r w:rsidR="00F8300A">
        <w:t>for both approaches</w:t>
      </w:r>
      <w:r>
        <w:t xml:space="preserve">. Hence, for large data set, k-means clustering is </w:t>
      </w:r>
      <w:r w:rsidR="00F8300A">
        <w:t>preferred as it is much faster.</w:t>
      </w:r>
      <w:bookmarkStart w:id="0" w:name="_GoBack"/>
      <w:bookmarkEnd w:id="0"/>
    </w:p>
    <w:sectPr w:rsidR="00C85E4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TSwMLY0MDYzNDNR0lEKTi0uzszPAykwrAUAt6tq1ywAAAA="/>
  </w:docVars>
  <w:rsids>
    <w:rsidRoot w:val="00B55158"/>
    <w:rsid w:val="00025A94"/>
    <w:rsid w:val="002426BB"/>
    <w:rsid w:val="0026107D"/>
    <w:rsid w:val="005C2186"/>
    <w:rsid w:val="00643DDB"/>
    <w:rsid w:val="00715D9D"/>
    <w:rsid w:val="00740C45"/>
    <w:rsid w:val="00963C16"/>
    <w:rsid w:val="00A43262"/>
    <w:rsid w:val="00B55158"/>
    <w:rsid w:val="00C85E46"/>
    <w:rsid w:val="00D76AA2"/>
    <w:rsid w:val="00DA70C8"/>
    <w:rsid w:val="00F77F52"/>
    <w:rsid w:val="00F83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12721"/>
  <w15:chartTrackingRefBased/>
  <w15:docId w15:val="{B7230210-B7D6-4004-A432-0E30C7BF5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74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250</Words>
  <Characters>14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US</Company>
  <LinksUpToDate>false</LinksUpToDate>
  <CharactersWithSpaces>1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Zi</dc:creator>
  <cp:keywords/>
  <dc:description/>
  <cp:lastModifiedBy>Daehan Hong</cp:lastModifiedBy>
  <cp:revision>10</cp:revision>
  <dcterms:created xsi:type="dcterms:W3CDTF">2016-03-01T01:31:00Z</dcterms:created>
  <dcterms:modified xsi:type="dcterms:W3CDTF">2019-05-07T22:49:00Z</dcterms:modified>
</cp:coreProperties>
</file>